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9DB52" w14:textId="19B2A78A" w:rsidR="00C850D5" w:rsidRDefault="009B1ED3" w:rsidP="00DB47B3">
      <w:pPr>
        <w:pStyle w:val="Heading1"/>
      </w:pPr>
      <w:r>
        <w:t xml:space="preserve">Intro to Java Week </w:t>
      </w:r>
      <w:r w:rsidR="006D5E2A">
        <w:t>5</w:t>
      </w:r>
      <w:r>
        <w:t xml:space="preserve"> Coding Assignment</w:t>
      </w:r>
    </w:p>
    <w:p w14:paraId="237FC058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5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760DDFAA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2A47E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3B6D5C4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6D79D5D9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de</w:t>
            </w:r>
          </w:p>
        </w:tc>
      </w:tr>
      <w:tr w:rsidR="009B1ED3" w14:paraId="7852432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4A641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79EE660C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49CDD431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B2B57CA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E60EF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42D9331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218A8C0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07FF47C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D3B96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D7C4FCD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050E4BD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D999CE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D3052D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157A57C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1187461E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59261A7F" w14:textId="77777777" w:rsidR="009B1ED3" w:rsidRDefault="009B1ED3" w:rsidP="009B1ED3">
      <w:pPr>
        <w:rPr>
          <w:szCs w:val="24"/>
        </w:rPr>
      </w:pPr>
    </w:p>
    <w:p w14:paraId="25D3514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</w:t>
      </w:r>
      <w:proofErr w:type="gramStart"/>
      <w:r>
        <w:rPr>
          <w:szCs w:val="24"/>
        </w:rPr>
        <w:t>where</w:t>
      </w:r>
      <w:proofErr w:type="gramEnd"/>
      <w:r>
        <w:rPr>
          <w:szCs w:val="24"/>
        </w:rPr>
        <w:t xml:space="preserve">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 xml:space="preserve">Add the URL for this week’s repository to this document </w:t>
      </w:r>
      <w:proofErr w:type="gramStart"/>
      <w:r w:rsidR="00F2157F">
        <w:rPr>
          <w:szCs w:val="24"/>
        </w:rPr>
        <w:t>where</w:t>
      </w:r>
      <w:proofErr w:type="gramEnd"/>
      <w:r w:rsidR="00F2157F">
        <w:rPr>
          <w:szCs w:val="24"/>
        </w:rPr>
        <w:t xml:space="preserve"> instructed and s</w:t>
      </w:r>
      <w:r>
        <w:rPr>
          <w:szCs w:val="24"/>
        </w:rPr>
        <w:t>ubmit this document to your instructor when complete.</w:t>
      </w:r>
    </w:p>
    <w:p w14:paraId="36E1F426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DD0477D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 w:rsidRPr="006F76AF">
        <w:rPr>
          <w:szCs w:val="24"/>
        </w:rPr>
        <w:t>Create</w:t>
      </w:r>
      <w:r>
        <w:rPr>
          <w:szCs w:val="24"/>
        </w:rPr>
        <w:t xml:space="preserve"> an interface named Logger.</w:t>
      </w:r>
    </w:p>
    <w:p w14:paraId="2A534700" w14:textId="77777777" w:rsidR="00584FB3" w:rsidRPr="00423B05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Add two void methods to the Logger interface, each should take a String as an argument</w:t>
      </w:r>
    </w:p>
    <w:p w14:paraId="57D79481" w14:textId="77777777" w:rsidR="00584FB3" w:rsidRPr="00423B05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Log</w:t>
      </w:r>
    </w:p>
    <w:p w14:paraId="0468F9F9" w14:textId="77777777" w:rsidR="00584FB3" w:rsidRPr="006A24B6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Error</w:t>
      </w:r>
    </w:p>
    <w:p w14:paraId="4A4A8884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two classes that implement the Logger interface</w:t>
      </w:r>
    </w:p>
    <w:p w14:paraId="28641F9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AsteriskLogger</w:t>
      </w:r>
      <w:proofErr w:type="spellEnd"/>
    </w:p>
    <w:p w14:paraId="241CFCC9" w14:textId="77777777" w:rsidR="00584FB3" w:rsidRPr="003735CE" w:rsidRDefault="00584FB3" w:rsidP="00584FB3">
      <w:pPr>
        <w:pStyle w:val="ListParagraph"/>
        <w:numPr>
          <w:ilvl w:val="1"/>
          <w:numId w:val="5"/>
        </w:numPr>
        <w:rPr>
          <w:b/>
          <w:szCs w:val="24"/>
        </w:rPr>
      </w:pPr>
      <w:proofErr w:type="spellStart"/>
      <w:r>
        <w:rPr>
          <w:szCs w:val="24"/>
        </w:rPr>
        <w:t>SpacedLogger</w:t>
      </w:r>
      <w:proofErr w:type="spellEnd"/>
    </w:p>
    <w:p w14:paraId="071A7A73" w14:textId="77777777" w:rsidR="00584FB3" w:rsidRPr="003735CE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log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out the String it receives between 3 asterisks on either side of the String (</w:t>
      </w:r>
      <w:proofErr w:type="gramStart"/>
      <w:r>
        <w:rPr>
          <w:szCs w:val="24"/>
        </w:rPr>
        <w:t>e.g.</w:t>
      </w:r>
      <w:proofErr w:type="gramEnd"/>
      <w:r>
        <w:rPr>
          <w:szCs w:val="24"/>
        </w:rPr>
        <w:t xml:space="preserve"> if the String passed in is “Hello”, then it should print ***Hello*** to the console.</w:t>
      </w:r>
    </w:p>
    <w:p w14:paraId="1DD82F93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on the </w:t>
      </w:r>
      <w:proofErr w:type="spellStart"/>
      <w:r>
        <w:rPr>
          <w:szCs w:val="24"/>
        </w:rPr>
        <w:t>AsteriskLogger</w:t>
      </w:r>
      <w:proofErr w:type="spellEnd"/>
      <w:r>
        <w:rPr>
          <w:szCs w:val="24"/>
        </w:rPr>
        <w:t xml:space="preserve"> should print the String it receives inside a box of asterisks, with the String preceded by the word “ERROR:”. For example, if “Hello” is the argument, the following should be printed:</w:t>
      </w:r>
    </w:p>
    <w:p w14:paraId="09A5CACF" w14:textId="77777777" w:rsidR="00584FB3" w:rsidRDefault="00584FB3" w:rsidP="00584FB3">
      <w:pPr>
        <w:ind w:left="720"/>
        <w:rPr>
          <w:b/>
          <w:szCs w:val="24"/>
        </w:rPr>
      </w:pPr>
    </w:p>
    <w:p w14:paraId="386227B7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lastRenderedPageBreak/>
        <w:t>****************</w:t>
      </w:r>
    </w:p>
    <w:p w14:paraId="289A5A05" w14:textId="77777777" w:rsidR="00584FB3" w:rsidRDefault="00584FB3" w:rsidP="00584FB3">
      <w:pPr>
        <w:ind w:left="720"/>
        <w:rPr>
          <w:szCs w:val="24"/>
        </w:rPr>
      </w:pPr>
      <w:r>
        <w:rPr>
          <w:b/>
          <w:szCs w:val="24"/>
        </w:rPr>
        <w:t>***</w:t>
      </w:r>
      <w:r>
        <w:rPr>
          <w:szCs w:val="24"/>
        </w:rPr>
        <w:t>Error: Hello***</w:t>
      </w:r>
    </w:p>
    <w:p w14:paraId="447C30AE" w14:textId="77777777" w:rsidR="00584FB3" w:rsidRDefault="00584FB3" w:rsidP="00584FB3">
      <w:pPr>
        <w:ind w:left="720"/>
        <w:rPr>
          <w:b/>
          <w:szCs w:val="24"/>
        </w:rPr>
      </w:pPr>
      <w:r>
        <w:rPr>
          <w:b/>
          <w:szCs w:val="24"/>
        </w:rPr>
        <w:t>****************</w:t>
      </w:r>
    </w:p>
    <w:p w14:paraId="6B646C42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SpacedLogger</w:t>
      </w:r>
      <w:proofErr w:type="spellEnd"/>
      <w:r>
        <w:rPr>
          <w:szCs w:val="24"/>
        </w:rPr>
        <w:t xml:space="preserve"> should add spaces between each character of the String argument passed into its methods.</w:t>
      </w:r>
    </w:p>
    <w:p w14:paraId="069A1325" w14:textId="77777777" w:rsidR="00584FB3" w:rsidRPr="007C010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If the log method received “Hello” as an argument, it should print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</w:t>
      </w:r>
    </w:p>
    <w:p w14:paraId="5FDD2CF5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The error method should do the same, but with “ERROR:” preceding the </w:t>
      </w:r>
      <w:proofErr w:type="gramStart"/>
      <w:r>
        <w:rPr>
          <w:szCs w:val="24"/>
        </w:rPr>
        <w:t>spaced out</w:t>
      </w:r>
      <w:proofErr w:type="gramEnd"/>
      <w:r>
        <w:rPr>
          <w:szCs w:val="24"/>
        </w:rPr>
        <w:t xml:space="preserve"> input (i.e. ERROR: H e l </w:t>
      </w:r>
      <w:proofErr w:type="spellStart"/>
      <w:r>
        <w:rPr>
          <w:szCs w:val="24"/>
        </w:rPr>
        <w:t>l</w:t>
      </w:r>
      <w:proofErr w:type="spellEnd"/>
      <w:r>
        <w:rPr>
          <w:szCs w:val="24"/>
        </w:rPr>
        <w:t xml:space="preserve"> o)</w:t>
      </w:r>
    </w:p>
    <w:p w14:paraId="4312ADE3" w14:textId="77777777" w:rsidR="00584FB3" w:rsidRPr="00983384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Create a class named App that has a main method.</w:t>
      </w:r>
    </w:p>
    <w:p w14:paraId="3EA5B31C" w14:textId="77777777" w:rsidR="00584FB3" w:rsidRPr="00CE6E59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In this class instantiate an instance of each of your logger classes that implement the Logger interface.</w:t>
      </w:r>
    </w:p>
    <w:p w14:paraId="75D5043F" w14:textId="77777777" w:rsidR="00584FB3" w:rsidRPr="0060437A" w:rsidRDefault="00584FB3" w:rsidP="00584FB3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>Test both methods on both instances, passing in Strings of your choice.</w:t>
      </w:r>
    </w:p>
    <w:p w14:paraId="0A7DE332" w14:textId="17DD3462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Code:</w:t>
      </w:r>
    </w:p>
    <w:p w14:paraId="1C2F5D7C" w14:textId="2A0F260E" w:rsidR="00613747" w:rsidRDefault="00613747" w:rsidP="00F2157F">
      <w:pPr>
        <w:rPr>
          <w:b/>
          <w:szCs w:val="24"/>
        </w:rPr>
      </w:pPr>
      <w:r>
        <w:rPr>
          <w:b/>
          <w:szCs w:val="24"/>
        </w:rPr>
        <w:t>Logger</w:t>
      </w:r>
    </w:p>
    <w:p w14:paraId="2233BDA1" w14:textId="455EE1AA" w:rsidR="00613747" w:rsidRDefault="003E51BC" w:rsidP="00613747">
      <w:pPr>
        <w:jc w:val="center"/>
        <w:rPr>
          <w:b/>
          <w:szCs w:val="24"/>
        </w:rPr>
      </w:pPr>
      <w:r w:rsidRPr="003E51BC">
        <w:rPr>
          <w:b/>
          <w:szCs w:val="24"/>
        </w:rPr>
        <w:drawing>
          <wp:inline distT="0" distB="0" distL="0" distR="0" wp14:anchorId="64041B62" wp14:editId="4F7F57DE">
            <wp:extent cx="3884023" cy="1833707"/>
            <wp:effectExtent l="0" t="0" r="254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4854" cy="184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7AA2" w14:textId="1184CBA5" w:rsidR="00613747" w:rsidRDefault="00613747" w:rsidP="00613747">
      <w:pPr>
        <w:rPr>
          <w:b/>
          <w:szCs w:val="24"/>
        </w:rPr>
      </w:pPr>
      <w:proofErr w:type="spellStart"/>
      <w:r>
        <w:rPr>
          <w:b/>
          <w:szCs w:val="24"/>
        </w:rPr>
        <w:t>AsteriskLogger</w:t>
      </w:r>
      <w:proofErr w:type="spellEnd"/>
    </w:p>
    <w:p w14:paraId="2E85466B" w14:textId="3CB95227" w:rsidR="00613747" w:rsidRDefault="00DC2BC0" w:rsidP="00613747">
      <w:pPr>
        <w:jc w:val="center"/>
        <w:rPr>
          <w:b/>
          <w:szCs w:val="24"/>
        </w:rPr>
      </w:pPr>
      <w:r w:rsidRPr="00DC2BC0">
        <w:rPr>
          <w:b/>
          <w:szCs w:val="24"/>
        </w:rPr>
        <w:drawing>
          <wp:inline distT="0" distB="0" distL="0" distR="0" wp14:anchorId="2C917C15" wp14:editId="65E75026">
            <wp:extent cx="3897086" cy="2020573"/>
            <wp:effectExtent l="0" t="0" r="8255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16277" cy="203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1B4B5" w14:textId="43634E5A" w:rsidR="00F2157F" w:rsidRDefault="00DC2BC0" w:rsidP="00DC2BC0">
      <w:pPr>
        <w:jc w:val="center"/>
        <w:rPr>
          <w:b/>
          <w:szCs w:val="24"/>
        </w:rPr>
      </w:pPr>
      <w:r w:rsidRPr="00DC2BC0">
        <w:rPr>
          <w:b/>
          <w:szCs w:val="24"/>
        </w:rPr>
        <w:lastRenderedPageBreak/>
        <w:drawing>
          <wp:inline distT="0" distB="0" distL="0" distR="0" wp14:anchorId="6FD4B142" wp14:editId="719D877A">
            <wp:extent cx="3862252" cy="1826317"/>
            <wp:effectExtent l="0" t="0" r="5080" b="254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212" cy="1837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1B66D" w14:textId="3A107F44" w:rsidR="00DC2BC0" w:rsidRDefault="00DC2BC0" w:rsidP="00DC2BC0">
      <w:pPr>
        <w:rPr>
          <w:b/>
          <w:szCs w:val="24"/>
        </w:rPr>
      </w:pPr>
      <w:proofErr w:type="spellStart"/>
      <w:r>
        <w:rPr>
          <w:b/>
          <w:szCs w:val="24"/>
        </w:rPr>
        <w:t>SpacedLogger</w:t>
      </w:r>
      <w:proofErr w:type="spellEnd"/>
    </w:p>
    <w:p w14:paraId="25EF3317" w14:textId="13C47358" w:rsidR="00DC2BC0" w:rsidRDefault="00DC2BC0" w:rsidP="00DC2BC0">
      <w:pPr>
        <w:jc w:val="center"/>
        <w:rPr>
          <w:b/>
          <w:szCs w:val="24"/>
        </w:rPr>
      </w:pPr>
      <w:r w:rsidRPr="00DC2BC0">
        <w:rPr>
          <w:b/>
          <w:szCs w:val="24"/>
        </w:rPr>
        <w:drawing>
          <wp:inline distT="0" distB="0" distL="0" distR="0" wp14:anchorId="78C3A6F3" wp14:editId="3DEBA277">
            <wp:extent cx="3901440" cy="1945302"/>
            <wp:effectExtent l="0" t="0" r="381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26291" cy="195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9AEB6" w14:textId="0A186DD1" w:rsidR="00DC2BC0" w:rsidRDefault="008E7F70" w:rsidP="00DC2BC0">
      <w:pPr>
        <w:jc w:val="center"/>
        <w:rPr>
          <w:b/>
          <w:szCs w:val="24"/>
        </w:rPr>
      </w:pPr>
      <w:r w:rsidRPr="008E7F70">
        <w:rPr>
          <w:b/>
          <w:szCs w:val="24"/>
        </w:rPr>
        <w:drawing>
          <wp:inline distT="0" distB="0" distL="0" distR="0" wp14:anchorId="384C5546" wp14:editId="76FAAEFF">
            <wp:extent cx="3897086" cy="149596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0836" cy="151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A418" w14:textId="643A01D4" w:rsidR="008E7F70" w:rsidRDefault="008E7F70" w:rsidP="008E7F70">
      <w:pPr>
        <w:rPr>
          <w:b/>
          <w:szCs w:val="24"/>
        </w:rPr>
      </w:pPr>
      <w:r>
        <w:rPr>
          <w:b/>
          <w:szCs w:val="24"/>
        </w:rPr>
        <w:t>App</w:t>
      </w:r>
    </w:p>
    <w:p w14:paraId="20651B40" w14:textId="76E67B99" w:rsidR="008E7F70" w:rsidRDefault="003E51BC" w:rsidP="008E7F70">
      <w:pPr>
        <w:jc w:val="center"/>
        <w:rPr>
          <w:b/>
          <w:szCs w:val="24"/>
        </w:rPr>
      </w:pPr>
      <w:r w:rsidRPr="003E51BC">
        <w:rPr>
          <w:b/>
          <w:szCs w:val="24"/>
        </w:rPr>
        <w:drawing>
          <wp:inline distT="0" distB="0" distL="0" distR="0" wp14:anchorId="03209EA9" wp14:editId="3D27F56E">
            <wp:extent cx="3958746" cy="1637212"/>
            <wp:effectExtent l="0" t="0" r="3810" b="127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8759" cy="1645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28AFE" w14:textId="77777777" w:rsidR="003E51BC" w:rsidRDefault="003E51BC" w:rsidP="00F2157F">
      <w:pPr>
        <w:rPr>
          <w:b/>
          <w:szCs w:val="24"/>
        </w:rPr>
      </w:pPr>
    </w:p>
    <w:p w14:paraId="7CFE386D" w14:textId="40FF552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lastRenderedPageBreak/>
        <w:t>Screenshots of Running Application:</w:t>
      </w:r>
    </w:p>
    <w:p w14:paraId="3FC7A209" w14:textId="0635E7BF" w:rsidR="00F2157F" w:rsidRDefault="008E7F70" w:rsidP="00F2157F">
      <w:pPr>
        <w:rPr>
          <w:b/>
          <w:szCs w:val="24"/>
        </w:rPr>
      </w:pPr>
      <w:proofErr w:type="spellStart"/>
      <w:r>
        <w:rPr>
          <w:b/>
          <w:szCs w:val="24"/>
        </w:rPr>
        <w:t>AsteriskLogger</w:t>
      </w:r>
      <w:proofErr w:type="spellEnd"/>
      <w:r>
        <w:rPr>
          <w:b/>
          <w:szCs w:val="24"/>
        </w:rPr>
        <w:t xml:space="preserve"> with String “Hello”</w:t>
      </w:r>
    </w:p>
    <w:p w14:paraId="1E770E3B" w14:textId="6AFB0927" w:rsidR="008E7F70" w:rsidRDefault="003E51BC" w:rsidP="008E7F70">
      <w:pPr>
        <w:jc w:val="center"/>
        <w:rPr>
          <w:b/>
          <w:szCs w:val="24"/>
        </w:rPr>
      </w:pPr>
      <w:r w:rsidRPr="003E51BC">
        <w:rPr>
          <w:b/>
          <w:szCs w:val="24"/>
        </w:rPr>
        <w:drawing>
          <wp:inline distT="0" distB="0" distL="0" distR="0" wp14:anchorId="3B9B089E" wp14:editId="5A01DDCF">
            <wp:extent cx="3217817" cy="2854782"/>
            <wp:effectExtent l="0" t="0" r="1905" b="3175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30240" cy="286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0D1AE" w14:textId="6B897211" w:rsidR="008E7F70" w:rsidRDefault="008E7F70" w:rsidP="008E7F70">
      <w:pPr>
        <w:rPr>
          <w:b/>
          <w:szCs w:val="24"/>
        </w:rPr>
      </w:pPr>
      <w:proofErr w:type="spellStart"/>
      <w:r>
        <w:rPr>
          <w:b/>
          <w:szCs w:val="24"/>
        </w:rPr>
        <w:t>Spaced</w:t>
      </w:r>
      <w:r>
        <w:rPr>
          <w:b/>
          <w:szCs w:val="24"/>
        </w:rPr>
        <w:t>Logger</w:t>
      </w:r>
      <w:proofErr w:type="spellEnd"/>
      <w:r>
        <w:rPr>
          <w:b/>
          <w:szCs w:val="24"/>
        </w:rPr>
        <w:t xml:space="preserve"> with String “Hello”</w:t>
      </w:r>
    </w:p>
    <w:p w14:paraId="655E5AEC" w14:textId="19DC6F6C" w:rsidR="008E7F70" w:rsidRDefault="00677F40" w:rsidP="000A5343">
      <w:pPr>
        <w:jc w:val="center"/>
        <w:rPr>
          <w:b/>
          <w:szCs w:val="24"/>
        </w:rPr>
      </w:pPr>
      <w:r w:rsidRPr="00677F40">
        <w:rPr>
          <w:b/>
          <w:szCs w:val="24"/>
        </w:rPr>
        <w:drawing>
          <wp:inline distT="0" distB="0" distL="0" distR="0" wp14:anchorId="38AB4AFE" wp14:editId="1B1DF038">
            <wp:extent cx="3217817" cy="2876439"/>
            <wp:effectExtent l="0" t="0" r="1905" b="63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6671" cy="288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1499" w14:textId="77777777" w:rsidR="000A5343" w:rsidRDefault="000A5343" w:rsidP="000A5343">
      <w:pPr>
        <w:rPr>
          <w:b/>
          <w:szCs w:val="24"/>
        </w:rPr>
      </w:pPr>
    </w:p>
    <w:p w14:paraId="55207B40" w14:textId="77777777" w:rsidR="000A5343" w:rsidRDefault="000A5343" w:rsidP="000A5343">
      <w:pPr>
        <w:rPr>
          <w:b/>
          <w:szCs w:val="24"/>
        </w:rPr>
      </w:pPr>
    </w:p>
    <w:p w14:paraId="0BE7C750" w14:textId="77777777" w:rsidR="00677F40" w:rsidRDefault="00677F40" w:rsidP="000A5343">
      <w:pPr>
        <w:rPr>
          <w:b/>
          <w:szCs w:val="24"/>
        </w:rPr>
      </w:pPr>
    </w:p>
    <w:p w14:paraId="0D844A48" w14:textId="77777777" w:rsidR="00677F40" w:rsidRDefault="00677F40" w:rsidP="000A5343">
      <w:pPr>
        <w:rPr>
          <w:b/>
          <w:szCs w:val="24"/>
        </w:rPr>
      </w:pPr>
    </w:p>
    <w:p w14:paraId="6E0BEC64" w14:textId="77777777" w:rsidR="00677F40" w:rsidRDefault="00677F40" w:rsidP="000A5343">
      <w:pPr>
        <w:rPr>
          <w:b/>
          <w:szCs w:val="24"/>
        </w:rPr>
      </w:pPr>
    </w:p>
    <w:p w14:paraId="3D8F23D8" w14:textId="27226867" w:rsidR="000A5343" w:rsidRDefault="000A5343" w:rsidP="000A5343">
      <w:pPr>
        <w:rPr>
          <w:b/>
          <w:szCs w:val="24"/>
        </w:rPr>
      </w:pPr>
      <w:proofErr w:type="spellStart"/>
      <w:r>
        <w:rPr>
          <w:b/>
          <w:szCs w:val="24"/>
        </w:rPr>
        <w:lastRenderedPageBreak/>
        <w:t>AsteriskLogger</w:t>
      </w:r>
      <w:proofErr w:type="spellEnd"/>
      <w:r>
        <w:rPr>
          <w:b/>
          <w:szCs w:val="24"/>
        </w:rPr>
        <w:t xml:space="preserve"> with </w:t>
      </w:r>
      <w:r>
        <w:rPr>
          <w:b/>
          <w:szCs w:val="24"/>
        </w:rPr>
        <w:t xml:space="preserve">Choice </w:t>
      </w:r>
      <w:r>
        <w:rPr>
          <w:b/>
          <w:szCs w:val="24"/>
        </w:rPr>
        <w:t>String</w:t>
      </w:r>
    </w:p>
    <w:p w14:paraId="7B6F32EE" w14:textId="1C7CE43B" w:rsidR="000A5343" w:rsidRDefault="00677F40" w:rsidP="000A5343">
      <w:pPr>
        <w:jc w:val="center"/>
        <w:rPr>
          <w:b/>
          <w:szCs w:val="24"/>
        </w:rPr>
      </w:pPr>
      <w:r w:rsidRPr="00677F40">
        <w:rPr>
          <w:b/>
          <w:szCs w:val="24"/>
        </w:rPr>
        <w:drawing>
          <wp:inline distT="0" distB="0" distL="0" distR="0" wp14:anchorId="7E4C70AA" wp14:editId="6361C44A">
            <wp:extent cx="3222171" cy="2849694"/>
            <wp:effectExtent l="0" t="0" r="0" b="825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6113" cy="2853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1C55" w14:textId="57FD8ACA" w:rsidR="003E10A5" w:rsidRDefault="003E10A5" w:rsidP="003E10A5">
      <w:pPr>
        <w:rPr>
          <w:b/>
          <w:szCs w:val="24"/>
        </w:rPr>
      </w:pPr>
      <w:proofErr w:type="spellStart"/>
      <w:r>
        <w:rPr>
          <w:b/>
          <w:szCs w:val="24"/>
        </w:rPr>
        <w:t>Spaced</w:t>
      </w:r>
      <w:r>
        <w:rPr>
          <w:b/>
          <w:szCs w:val="24"/>
        </w:rPr>
        <w:t>Logger</w:t>
      </w:r>
      <w:proofErr w:type="spellEnd"/>
      <w:r>
        <w:rPr>
          <w:b/>
          <w:szCs w:val="24"/>
        </w:rPr>
        <w:t xml:space="preserve"> with Choice String</w:t>
      </w:r>
    </w:p>
    <w:p w14:paraId="34C24A10" w14:textId="7D9853A6" w:rsidR="003E10A5" w:rsidRDefault="00677F40" w:rsidP="003E10A5">
      <w:pPr>
        <w:jc w:val="center"/>
        <w:rPr>
          <w:b/>
          <w:szCs w:val="24"/>
        </w:rPr>
      </w:pPr>
      <w:r w:rsidRPr="00677F40">
        <w:rPr>
          <w:b/>
          <w:szCs w:val="24"/>
        </w:rPr>
        <w:drawing>
          <wp:inline distT="0" distB="0" distL="0" distR="0" wp14:anchorId="57CE0927" wp14:editId="1BFC8F1B">
            <wp:extent cx="3204754" cy="2828126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0660" cy="284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8EF14" w14:textId="77777777" w:rsidR="003E10A5" w:rsidRDefault="003E10A5" w:rsidP="003E10A5">
      <w:pPr>
        <w:rPr>
          <w:b/>
          <w:szCs w:val="24"/>
        </w:rPr>
      </w:pPr>
    </w:p>
    <w:p w14:paraId="3B8740BA" w14:textId="77777777" w:rsidR="003E10A5" w:rsidRDefault="003E10A5" w:rsidP="003E10A5">
      <w:pPr>
        <w:rPr>
          <w:b/>
          <w:szCs w:val="24"/>
        </w:rPr>
      </w:pPr>
    </w:p>
    <w:p w14:paraId="593140F3" w14:textId="4BA8B77D" w:rsidR="003E10A5" w:rsidRDefault="003E10A5" w:rsidP="003E10A5">
      <w:pPr>
        <w:rPr>
          <w:b/>
          <w:szCs w:val="24"/>
        </w:rPr>
      </w:pPr>
    </w:p>
    <w:p w14:paraId="22941007" w14:textId="0A9E9C3F" w:rsidR="00D072F0" w:rsidRDefault="00D072F0" w:rsidP="003E10A5">
      <w:pPr>
        <w:rPr>
          <w:b/>
          <w:szCs w:val="24"/>
        </w:rPr>
      </w:pPr>
    </w:p>
    <w:p w14:paraId="01DCCCD8" w14:textId="0EAB378A" w:rsidR="00D072F0" w:rsidRDefault="00D072F0" w:rsidP="003E10A5">
      <w:pPr>
        <w:rPr>
          <w:b/>
          <w:szCs w:val="24"/>
        </w:rPr>
      </w:pPr>
    </w:p>
    <w:p w14:paraId="597E5E09" w14:textId="77777777" w:rsidR="00D072F0" w:rsidRDefault="00D072F0" w:rsidP="003E10A5">
      <w:pPr>
        <w:rPr>
          <w:b/>
          <w:szCs w:val="24"/>
        </w:rPr>
      </w:pPr>
    </w:p>
    <w:p w14:paraId="60B21873" w14:textId="5C594B0E" w:rsidR="003E10A5" w:rsidRDefault="003E10A5" w:rsidP="003E10A5">
      <w:pPr>
        <w:rPr>
          <w:b/>
          <w:szCs w:val="24"/>
        </w:rPr>
      </w:pPr>
      <w:proofErr w:type="spellStart"/>
      <w:r>
        <w:rPr>
          <w:b/>
          <w:szCs w:val="24"/>
        </w:rPr>
        <w:lastRenderedPageBreak/>
        <w:t>Asterisk</w:t>
      </w:r>
      <w:r>
        <w:rPr>
          <w:b/>
          <w:szCs w:val="24"/>
        </w:rPr>
        <w:t>Logger</w:t>
      </w:r>
      <w:proofErr w:type="spellEnd"/>
      <w:r>
        <w:rPr>
          <w:b/>
          <w:szCs w:val="24"/>
        </w:rPr>
        <w:t xml:space="preserve"> with Choice String</w:t>
      </w:r>
      <w:r w:rsidR="002D50C8">
        <w:rPr>
          <w:b/>
          <w:szCs w:val="24"/>
        </w:rPr>
        <w:t>s</w:t>
      </w:r>
    </w:p>
    <w:p w14:paraId="1A2FCFD4" w14:textId="61344A20" w:rsidR="000A5343" w:rsidRDefault="00D072F0" w:rsidP="002D50C8">
      <w:pPr>
        <w:jc w:val="center"/>
        <w:rPr>
          <w:b/>
          <w:szCs w:val="24"/>
        </w:rPr>
      </w:pPr>
      <w:r w:rsidRPr="00D072F0">
        <w:rPr>
          <w:b/>
          <w:szCs w:val="24"/>
        </w:rPr>
        <w:drawing>
          <wp:inline distT="0" distB="0" distL="0" distR="0" wp14:anchorId="2E0C9960" wp14:editId="43C730D2">
            <wp:extent cx="3335383" cy="2357218"/>
            <wp:effectExtent l="0" t="0" r="0" b="508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0640" cy="23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FC763" w14:textId="5F5C12E0" w:rsidR="003E10A5" w:rsidRDefault="000950E2" w:rsidP="000A5343">
      <w:pPr>
        <w:rPr>
          <w:b/>
          <w:szCs w:val="24"/>
        </w:rPr>
      </w:pPr>
      <w:proofErr w:type="spellStart"/>
      <w:r>
        <w:rPr>
          <w:b/>
          <w:szCs w:val="24"/>
        </w:rPr>
        <w:t>Spaced</w:t>
      </w:r>
      <w:r>
        <w:rPr>
          <w:b/>
          <w:szCs w:val="24"/>
        </w:rPr>
        <w:t>Logger</w:t>
      </w:r>
      <w:proofErr w:type="spellEnd"/>
      <w:r>
        <w:rPr>
          <w:b/>
          <w:szCs w:val="24"/>
        </w:rPr>
        <w:t xml:space="preserve"> with Choice Strings</w:t>
      </w:r>
    </w:p>
    <w:p w14:paraId="5A6319D7" w14:textId="3C6C462A" w:rsidR="003E10A5" w:rsidRDefault="00D072F0" w:rsidP="000950E2">
      <w:pPr>
        <w:jc w:val="center"/>
        <w:rPr>
          <w:b/>
          <w:szCs w:val="24"/>
        </w:rPr>
      </w:pPr>
      <w:r w:rsidRPr="00D072F0">
        <w:rPr>
          <w:b/>
          <w:szCs w:val="24"/>
        </w:rPr>
        <w:drawing>
          <wp:inline distT="0" distB="0" distL="0" distR="0" wp14:anchorId="20CC92F3" wp14:editId="4CE87B1D">
            <wp:extent cx="3374571" cy="3241535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85591" cy="325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01799" w14:textId="24248151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2781D073" w14:textId="48DD9203" w:rsidR="00E915B1" w:rsidRDefault="00000000" w:rsidP="00F2157F">
      <w:pPr>
        <w:rPr>
          <w:b/>
          <w:szCs w:val="24"/>
        </w:rPr>
      </w:pPr>
      <w:hyperlink r:id="rId19" w:history="1">
        <w:r w:rsidR="00E915B1" w:rsidRPr="00E915B1">
          <w:rPr>
            <w:rStyle w:val="Hyperlink"/>
            <w:b/>
            <w:szCs w:val="24"/>
          </w:rPr>
          <w:t>https://github.com/aslbuhtig61108/Week-5-Coding-Assignment</w:t>
        </w:r>
      </w:hyperlink>
    </w:p>
    <w:p w14:paraId="77A0F096" w14:textId="77777777" w:rsidR="00E915B1" w:rsidRPr="00F2157F" w:rsidRDefault="00E915B1" w:rsidP="00F2157F">
      <w:pPr>
        <w:rPr>
          <w:b/>
          <w:szCs w:val="24"/>
        </w:rPr>
      </w:pPr>
    </w:p>
    <w:sectPr w:rsidR="00E915B1" w:rsidRPr="00F2157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A902B" w14:textId="77777777" w:rsidR="007B14F6" w:rsidRDefault="007B14F6" w:rsidP="009B1ED3">
      <w:pPr>
        <w:spacing w:after="0" w:line="240" w:lineRule="auto"/>
      </w:pPr>
      <w:r>
        <w:separator/>
      </w:r>
    </w:p>
  </w:endnote>
  <w:endnote w:type="continuationSeparator" w:id="0">
    <w:p w14:paraId="6B1740B9" w14:textId="77777777" w:rsidR="007B14F6" w:rsidRDefault="007B14F6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D215B" w14:textId="77777777" w:rsidR="007658B9" w:rsidRDefault="007658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A9D2E" w14:textId="77777777" w:rsidR="007658B9" w:rsidRDefault="007658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3A4E1" w14:textId="77777777" w:rsidR="007B14F6" w:rsidRDefault="007B14F6" w:rsidP="009B1ED3">
      <w:pPr>
        <w:spacing w:after="0" w:line="240" w:lineRule="auto"/>
      </w:pPr>
      <w:r>
        <w:separator/>
      </w:r>
    </w:p>
  </w:footnote>
  <w:footnote w:type="continuationSeparator" w:id="0">
    <w:p w14:paraId="1DA8DF50" w14:textId="77777777" w:rsidR="007B14F6" w:rsidRDefault="007B14F6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2B981" w14:textId="77777777" w:rsidR="007658B9" w:rsidRDefault="007658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52DE9" w14:textId="79556075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AFD1F" w14:textId="77777777" w:rsidR="007658B9" w:rsidRDefault="007658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3771664">
    <w:abstractNumId w:val="0"/>
  </w:num>
  <w:num w:numId="2" w16cid:durableId="1029916506">
    <w:abstractNumId w:val="1"/>
  </w:num>
  <w:num w:numId="3" w16cid:durableId="1584217735">
    <w:abstractNumId w:val="4"/>
  </w:num>
  <w:num w:numId="4" w16cid:durableId="725378932">
    <w:abstractNumId w:val="3"/>
  </w:num>
  <w:num w:numId="5" w16cid:durableId="2109307283">
    <w:abstractNumId w:val="5"/>
  </w:num>
  <w:num w:numId="6" w16cid:durableId="7601069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NDM0MTS3NDQwNTBQ0lEKTi0uzszPAykwrAUAqu211SwAAAA="/>
  </w:docVars>
  <w:rsids>
    <w:rsidRoot w:val="009B1ED3"/>
    <w:rsid w:val="000634D1"/>
    <w:rsid w:val="00070E2E"/>
    <w:rsid w:val="000950E2"/>
    <w:rsid w:val="000A5343"/>
    <w:rsid w:val="002669A4"/>
    <w:rsid w:val="002D50C8"/>
    <w:rsid w:val="003741EF"/>
    <w:rsid w:val="003E10A5"/>
    <w:rsid w:val="003E51BC"/>
    <w:rsid w:val="004370AD"/>
    <w:rsid w:val="00483AB3"/>
    <w:rsid w:val="00496075"/>
    <w:rsid w:val="00584FB3"/>
    <w:rsid w:val="005A5515"/>
    <w:rsid w:val="005B489C"/>
    <w:rsid w:val="005F20A7"/>
    <w:rsid w:val="00613747"/>
    <w:rsid w:val="00614761"/>
    <w:rsid w:val="00677F40"/>
    <w:rsid w:val="006D5E2A"/>
    <w:rsid w:val="006E08EB"/>
    <w:rsid w:val="006F7C36"/>
    <w:rsid w:val="00725564"/>
    <w:rsid w:val="007658B9"/>
    <w:rsid w:val="007B14F6"/>
    <w:rsid w:val="007C404D"/>
    <w:rsid w:val="007C4630"/>
    <w:rsid w:val="00887184"/>
    <w:rsid w:val="00894F00"/>
    <w:rsid w:val="008E3205"/>
    <w:rsid w:val="008E6428"/>
    <w:rsid w:val="008E7E4F"/>
    <w:rsid w:val="008E7F70"/>
    <w:rsid w:val="009138A8"/>
    <w:rsid w:val="00967F09"/>
    <w:rsid w:val="009B1ED3"/>
    <w:rsid w:val="009E2206"/>
    <w:rsid w:val="00A90ABE"/>
    <w:rsid w:val="00AF5C81"/>
    <w:rsid w:val="00B338ED"/>
    <w:rsid w:val="00B800C0"/>
    <w:rsid w:val="00BF3217"/>
    <w:rsid w:val="00C85E94"/>
    <w:rsid w:val="00CB298A"/>
    <w:rsid w:val="00D072F0"/>
    <w:rsid w:val="00D33C73"/>
    <w:rsid w:val="00DB47B3"/>
    <w:rsid w:val="00DC2BC0"/>
    <w:rsid w:val="00DD6D1C"/>
    <w:rsid w:val="00DE19A3"/>
    <w:rsid w:val="00E3438C"/>
    <w:rsid w:val="00E82388"/>
    <w:rsid w:val="00E915B1"/>
    <w:rsid w:val="00E933B2"/>
    <w:rsid w:val="00F0163D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7B3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DB47B3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15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15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hyperlink" Target="https://github.com/aslbuhtig61108/Week-5-Coding-Assignmen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6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21</cp:revision>
  <cp:lastPrinted>2022-07-31T05:43:00Z</cp:lastPrinted>
  <dcterms:created xsi:type="dcterms:W3CDTF">2018-10-09T17:46:00Z</dcterms:created>
  <dcterms:modified xsi:type="dcterms:W3CDTF">2022-07-31T06:04:00Z</dcterms:modified>
</cp:coreProperties>
</file>